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870F2" w:rsidTr="009870F2">
        <w:tc>
          <w:tcPr>
            <w:tcW w:w="9350" w:type="dxa"/>
            <w:vAlign w:val="center"/>
          </w:tcPr>
          <w:p w:rsidR="009870F2" w:rsidRPr="009870F2" w:rsidRDefault="00747DD5" w:rsidP="009870F2">
            <w:pPr>
              <w:spacing w:after="160" w:line="259" w:lineRule="auto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Team-6</w:t>
            </w:r>
          </w:p>
        </w:tc>
      </w:tr>
    </w:tbl>
    <w:p w:rsidR="009870F2" w:rsidRPr="007A0092" w:rsidRDefault="009870F2" w:rsidP="00C61C7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" w:hAnsi="Calibri"/>
          <w:b/>
          <w:sz w:val="12"/>
          <w:szCs w:val="12"/>
        </w:rPr>
      </w:pPr>
      <w:bookmarkStart w:id="0" w:name="_GoBack"/>
      <w:bookmarkEnd w:id="0"/>
    </w:p>
    <w:p w:rsidR="00C61C72" w:rsidRPr="00C61C72" w:rsidRDefault="00BB456D" w:rsidP="00C61C7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Calibri" w:hAnsi="Calibri" w:cs="Helvetica"/>
          <w:color w:val="333333"/>
          <w:sz w:val="28"/>
          <w:szCs w:val="28"/>
        </w:rPr>
      </w:pPr>
      <w:r w:rsidRPr="00C61C72">
        <w:rPr>
          <w:rFonts w:ascii="Calibri" w:hAnsi="Calibri"/>
          <w:b/>
          <w:sz w:val="28"/>
          <w:szCs w:val="28"/>
        </w:rPr>
        <w:t>Problem statement:</w:t>
      </w:r>
      <w:r w:rsidRPr="00C61C72">
        <w:rPr>
          <w:rFonts w:ascii="Calibri" w:hAnsi="Calibri"/>
          <w:sz w:val="28"/>
          <w:szCs w:val="28"/>
        </w:rPr>
        <w:t xml:space="preserve"> </w:t>
      </w:r>
      <w:r w:rsidR="00C61C72" w:rsidRPr="00C61C72">
        <w:rPr>
          <w:rFonts w:ascii="Calibri" w:hAnsi="Calibri" w:cs="Helvetica"/>
          <w:b/>
          <w:bCs/>
          <w:color w:val="333333"/>
          <w:sz w:val="28"/>
          <w:szCs w:val="28"/>
        </w:rPr>
        <w:t>Element Shifter</w:t>
      </w:r>
    </w:p>
    <w:p w:rsidR="00C61C72" w:rsidRPr="00C61C72" w:rsidRDefault="00C61C72" w:rsidP="00C61C72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Helvetica"/>
          <w:color w:val="333333"/>
          <w:sz w:val="28"/>
          <w:szCs w:val="28"/>
        </w:rPr>
      </w:pPr>
      <w:r w:rsidRPr="00C61C72">
        <w:rPr>
          <w:rFonts w:ascii="Calibri" w:eastAsia="Times New Roman" w:hAnsi="Calibri" w:cs="Helvetica"/>
          <w:color w:val="333333"/>
          <w:sz w:val="28"/>
          <w:szCs w:val="28"/>
        </w:rPr>
        <w:t>Write a function that accepts an </w:t>
      </w:r>
      <w:proofErr w:type="spellStart"/>
      <w:r w:rsidRPr="00C61C72">
        <w:rPr>
          <w:rFonts w:ascii="Calibri" w:eastAsia="Times New Roman" w:hAnsi="Calibri" w:cs="Courier New"/>
          <w:color w:val="468173"/>
          <w:sz w:val="28"/>
          <w:szCs w:val="28"/>
        </w:rPr>
        <w:t>int</w:t>
      </w:r>
      <w:proofErr w:type="spellEnd"/>
      <w:r w:rsidRPr="00C61C72">
        <w:rPr>
          <w:rFonts w:ascii="Calibri" w:eastAsia="Times New Roman" w:hAnsi="Calibri" w:cs="Helvetica"/>
          <w:color w:val="333333"/>
          <w:sz w:val="28"/>
          <w:szCs w:val="28"/>
        </w:rPr>
        <w:t> array and the array’s size as arguments. The function should create a new array that is one element larger than the argument array. The first element of the new array should be set to 0. Element 0 of the argument array should be copied to element 1 of the new array, element 1 of the argument array should be copied to element 2 of the new array, and so forth. The function should return a pointer to the new array.</w:t>
      </w:r>
    </w:p>
    <w:p w:rsidR="004F472E" w:rsidRDefault="004F472E" w:rsidP="00BB456D">
      <w:pPr>
        <w:rPr>
          <w:sz w:val="28"/>
        </w:rPr>
      </w:pPr>
    </w:p>
    <w:p w:rsidR="00BB456D" w:rsidRPr="00194A72" w:rsidRDefault="00BB456D" w:rsidP="00BB456D">
      <w:pPr>
        <w:rPr>
          <w:sz w:val="28"/>
        </w:rPr>
      </w:pPr>
      <w:r w:rsidRPr="00194A72">
        <w:rPr>
          <w:sz w:val="28"/>
        </w:rPr>
        <w:t xml:space="preserve">You will have to </w:t>
      </w:r>
    </w:p>
    <w:p w:rsidR="00BB456D" w:rsidRPr="00194A72" w:rsidRDefault="00BB456D" w:rsidP="00BB456D">
      <w:pPr>
        <w:pStyle w:val="ListParagraph"/>
        <w:numPr>
          <w:ilvl w:val="0"/>
          <w:numId w:val="2"/>
        </w:numPr>
        <w:rPr>
          <w:sz w:val="28"/>
        </w:rPr>
      </w:pPr>
      <w:r w:rsidRPr="00194A72">
        <w:rPr>
          <w:sz w:val="28"/>
        </w:rPr>
        <w:t xml:space="preserve">Explain the problem statement (10 points). </w:t>
      </w:r>
    </w:p>
    <w:p w:rsidR="00BB456D" w:rsidRPr="00194A72" w:rsidRDefault="00BB456D" w:rsidP="00BB456D">
      <w:pPr>
        <w:pStyle w:val="ListParagraph"/>
        <w:numPr>
          <w:ilvl w:val="0"/>
          <w:numId w:val="2"/>
        </w:numPr>
        <w:rPr>
          <w:sz w:val="28"/>
        </w:rPr>
      </w:pPr>
      <w:r w:rsidRPr="00194A72">
        <w:rPr>
          <w:sz w:val="28"/>
        </w:rPr>
        <w:t>Compile and execute the code (10 points).</w:t>
      </w:r>
    </w:p>
    <w:p w:rsidR="00BB456D" w:rsidRPr="00194A72" w:rsidRDefault="00BB456D" w:rsidP="00BB456D">
      <w:pPr>
        <w:pStyle w:val="ListParagraph"/>
        <w:numPr>
          <w:ilvl w:val="0"/>
          <w:numId w:val="2"/>
        </w:numPr>
        <w:rPr>
          <w:sz w:val="28"/>
        </w:rPr>
      </w:pPr>
      <w:r w:rsidRPr="00194A72">
        <w:rPr>
          <w:sz w:val="28"/>
        </w:rPr>
        <w:t>Explain the outputs (10 points)</w:t>
      </w:r>
    </w:p>
    <w:p w:rsidR="00BB456D" w:rsidRPr="00194A72" w:rsidRDefault="00BB456D" w:rsidP="00BB456D">
      <w:pPr>
        <w:pStyle w:val="ListParagraph"/>
        <w:numPr>
          <w:ilvl w:val="0"/>
          <w:numId w:val="2"/>
        </w:numPr>
        <w:rPr>
          <w:sz w:val="28"/>
        </w:rPr>
      </w:pPr>
      <w:r w:rsidRPr="00194A72">
        <w:rPr>
          <w:sz w:val="28"/>
        </w:rPr>
        <w:t xml:space="preserve">Go through the code line-by-line and explain each line (50 points). </w:t>
      </w:r>
    </w:p>
    <w:p w:rsidR="00BB456D" w:rsidRPr="00194A72" w:rsidRDefault="00BB456D" w:rsidP="00BB456D">
      <w:pPr>
        <w:pStyle w:val="ListParagraph"/>
        <w:numPr>
          <w:ilvl w:val="0"/>
          <w:numId w:val="2"/>
        </w:numPr>
        <w:rPr>
          <w:sz w:val="28"/>
        </w:rPr>
      </w:pPr>
      <w:r w:rsidRPr="00194A72">
        <w:rPr>
          <w:sz w:val="28"/>
        </w:rPr>
        <w:t xml:space="preserve">Answer the audience’s questions (20 points).  </w:t>
      </w:r>
    </w:p>
    <w:p w:rsidR="00BB456D" w:rsidRPr="00283DD0" w:rsidRDefault="00BB456D" w:rsidP="00BB456D">
      <w:pPr>
        <w:rPr>
          <w:sz w:val="28"/>
        </w:rPr>
      </w:pPr>
    </w:p>
    <w:p w:rsidR="00BB456D" w:rsidRDefault="00BB456D" w:rsidP="009514C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333333"/>
        </w:rPr>
      </w:pPr>
    </w:p>
    <w:p w:rsidR="00FA7375" w:rsidRDefault="00FA7375"/>
    <w:sectPr w:rsidR="00FA7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9062A"/>
    <w:multiLevelType w:val="hybridMultilevel"/>
    <w:tmpl w:val="57FCC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4629D"/>
    <w:multiLevelType w:val="hybridMultilevel"/>
    <w:tmpl w:val="93C20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6194D"/>
    <w:multiLevelType w:val="multilevel"/>
    <w:tmpl w:val="9DC8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C32530"/>
    <w:multiLevelType w:val="hybridMultilevel"/>
    <w:tmpl w:val="D0DC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E4CA3"/>
    <w:multiLevelType w:val="hybridMultilevel"/>
    <w:tmpl w:val="B7D0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41B8D"/>
    <w:multiLevelType w:val="multilevel"/>
    <w:tmpl w:val="57ACB8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NzU0NjIzM7M0MTRU0lEKTi0uzszPAykwrgUA13B3dCwAAAA="/>
  </w:docVars>
  <w:rsids>
    <w:rsidRoot w:val="00BC49A2"/>
    <w:rsid w:val="0003759B"/>
    <w:rsid w:val="00081589"/>
    <w:rsid w:val="00194A72"/>
    <w:rsid w:val="001B533A"/>
    <w:rsid w:val="002A3741"/>
    <w:rsid w:val="004F472E"/>
    <w:rsid w:val="00747DD5"/>
    <w:rsid w:val="007A0092"/>
    <w:rsid w:val="009514CB"/>
    <w:rsid w:val="0098653D"/>
    <w:rsid w:val="009870F2"/>
    <w:rsid w:val="009F13B5"/>
    <w:rsid w:val="00BB456D"/>
    <w:rsid w:val="00BC49A2"/>
    <w:rsid w:val="00C61C72"/>
    <w:rsid w:val="00FA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F9158F-44AC-4F25-8FAB-1058813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adin">
    <w:name w:val="leadin"/>
    <w:basedOn w:val="DefaultParagraphFont"/>
    <w:rsid w:val="00BB456D"/>
  </w:style>
  <w:style w:type="character" w:styleId="HTMLCode">
    <w:name w:val="HTML Code"/>
    <w:basedOn w:val="DefaultParagraphFont"/>
    <w:uiPriority w:val="99"/>
    <w:semiHidden/>
    <w:unhideWhenUsed/>
    <w:rsid w:val="00BB456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B456D"/>
    <w:pPr>
      <w:ind w:left="720"/>
      <w:contextualSpacing/>
    </w:pPr>
  </w:style>
  <w:style w:type="table" w:styleId="TableGrid">
    <w:name w:val="Table Grid"/>
    <w:basedOn w:val="TableNormal"/>
    <w:uiPriority w:val="39"/>
    <w:rsid w:val="009870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Shastri, Dvijesh</cp:lastModifiedBy>
  <cp:revision>14</cp:revision>
  <dcterms:created xsi:type="dcterms:W3CDTF">2018-01-27T18:18:00Z</dcterms:created>
  <dcterms:modified xsi:type="dcterms:W3CDTF">2024-01-16T23:38:00Z</dcterms:modified>
</cp:coreProperties>
</file>